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789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68"/>
        <w:gridCol w:w="1134"/>
        <w:gridCol w:w="4678"/>
        <w:gridCol w:w="4709"/>
      </w:tblGrid>
      <w:tr w:rsidR="00370C81" w:rsidRPr="003435D1" w14:paraId="6A3BB7E1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D5786E4" w14:textId="77777777" w:rsidR="00370C81" w:rsidRDefault="00370C81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01DEC9AD" w14:textId="77777777" w:rsidR="00370C81" w:rsidRDefault="00370C81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1A9D1093" w14:textId="77777777" w:rsidR="00370C81" w:rsidRDefault="00370C81" w:rsidP="00245F21">
            <w:pPr>
              <w:pStyle w:val="ISOComments"/>
              <w:spacing w:before="60" w:after="60" w:line="240" w:lineRule="auto"/>
              <w:rPr>
                <w:rFonts w:ascii="Segoe UI" w:hAnsi="Segoe UI" w:cs="Segoe UI"/>
                <w:color w:val="333333"/>
                <w:szCs w:val="18"/>
                <w:shd w:val="clear" w:color="auto" w:fill="FFFFFF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16919632" w14:textId="77777777" w:rsidR="00370C81" w:rsidRDefault="00370C81" w:rsidP="00245F21">
            <w:pPr>
              <w:pStyle w:val="ISOChange"/>
              <w:spacing w:before="60" w:after="60" w:line="240" w:lineRule="auto"/>
              <w:rPr>
                <w:rFonts w:ascii="Segoe UI" w:hAnsi="Segoe UI" w:cs="Segoe UI"/>
                <w:color w:val="333333"/>
                <w:szCs w:val="18"/>
                <w:shd w:val="clear" w:color="auto" w:fill="FFFFFF"/>
              </w:rPr>
            </w:pPr>
          </w:p>
        </w:tc>
      </w:tr>
      <w:tr w:rsidR="00370C81" w:rsidRPr="003435D1" w14:paraId="3A07D409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100A2A07" w14:textId="77777777" w:rsidR="00370C81" w:rsidRDefault="00370C81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70FB089C" w14:textId="77777777" w:rsidR="00370C81" w:rsidRDefault="00370C81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E563A54" w14:textId="77777777" w:rsidR="00370C81" w:rsidRDefault="00370C81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2D087F49" w14:textId="77777777" w:rsidR="00370C81" w:rsidRDefault="00370C81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370C81" w:rsidRPr="003435D1" w14:paraId="66DA4205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95E1FCE" w14:textId="77777777" w:rsidR="00370C81" w:rsidRDefault="00370C81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0AF70711" w14:textId="77777777" w:rsidR="00370C81" w:rsidRDefault="00370C81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6A70C016" w14:textId="77777777" w:rsidR="00370C81" w:rsidRPr="003D27BB" w:rsidRDefault="00370C81" w:rsidP="00245F21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333333"/>
                <w:sz w:val="18"/>
                <w:szCs w:val="18"/>
                <w:lang w:val="en-US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285ECCE" w14:textId="77777777" w:rsidR="00370C81" w:rsidRPr="003D27BB" w:rsidRDefault="00370C81" w:rsidP="00245F21">
            <w:pPr>
              <w:pStyle w:val="NormalWeb"/>
              <w:shd w:val="clear" w:color="auto" w:fill="FFFFFF"/>
              <w:spacing w:before="0" w:beforeAutospacing="0" w:after="0" w:afterAutospacing="0"/>
              <w:rPr>
                <w:szCs w:val="18"/>
                <w:lang w:val="en-US"/>
              </w:rPr>
            </w:pPr>
          </w:p>
        </w:tc>
      </w:tr>
      <w:tr w:rsidR="00370C81" w:rsidRPr="003435D1" w14:paraId="1FECDB03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E23B9F2" w14:textId="77777777" w:rsidR="00370C81" w:rsidRDefault="00370C81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1BA15AA0" w14:textId="77777777" w:rsidR="00370C81" w:rsidRDefault="00370C81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F7771ED" w14:textId="77777777" w:rsidR="00370C81" w:rsidRDefault="00370C81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45A86AA" w14:textId="77777777" w:rsidR="00370C81" w:rsidRDefault="00370C81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370C81" w:rsidRPr="003435D1" w14:paraId="0102F0A5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C9ABEDB" w14:textId="77777777" w:rsidR="00370C81" w:rsidRDefault="00370C81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3798BD50" w14:textId="77777777" w:rsidR="00370C81" w:rsidRDefault="00370C81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E85E894" w14:textId="77777777" w:rsidR="00370C81" w:rsidRDefault="00370C81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423832D5" w14:textId="77777777" w:rsidR="00370C81" w:rsidRDefault="00370C81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2A3F5FB6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3070282D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59C209B5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3FB49E9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5A4F2B5C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64396E3E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201C3744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7580ED90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6E26A08D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5AEA2926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4D69BE07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3DA00CC1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4016136B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29F3B867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5F61AAB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63B1FC5D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4C09DA19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3100D497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7E860BA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78D37810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5F7F0FF7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83E2622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6349D625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22A92395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4DC6D24F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28DD0A07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3BF1FE01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4DAA4BE5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192E80BD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280D7F65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05898DD9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610503C3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186E3046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63EBE80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401F22DF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4D9A0534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2DEAC910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2330487A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E5925BF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D09D76C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38212616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3AE3A124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49A9BE77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FFCB3A6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6C84A7AA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23EC3786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0BA36F16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17E94C67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6C24C1BD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592963F3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5124AB94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3B02C45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289F26C3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7C9EDC8E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75802BFE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113AA41B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7DF7412E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118C860A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6FED8B7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9CCCF55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1B7D1CDE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774A150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305D6DAE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0B456A1B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010442A3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43E462E7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32ED523E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5578EB37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1AE47CE4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4A97FD7C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3F4FC09B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5A4E7167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0E616432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494D9B98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4156F05C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  <w:tr w:rsidR="002C7A07" w:rsidRPr="003435D1" w14:paraId="1B2110C1" w14:textId="77777777" w:rsidTr="00BA4C60">
        <w:trPr>
          <w:jc w:val="center"/>
        </w:trPr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487AAA7A" w14:textId="77777777" w:rsidR="002C7A07" w:rsidRDefault="002C7A07" w:rsidP="00245F21">
            <w:pPr>
              <w:pStyle w:val="ISOClause"/>
              <w:spacing w:before="60" w:after="60" w:line="240" w:lineRule="auto"/>
            </w:pPr>
          </w:p>
        </w:tc>
        <w:tc>
          <w:tcPr>
            <w:tcW w:w="1134" w:type="dxa"/>
            <w:tcBorders>
              <w:top w:val="single" w:sz="6" w:space="0" w:color="auto"/>
              <w:bottom w:val="single" w:sz="6" w:space="0" w:color="auto"/>
            </w:tcBorders>
          </w:tcPr>
          <w:p w14:paraId="24EAF312" w14:textId="77777777" w:rsidR="002C7A07" w:rsidRDefault="002C7A07" w:rsidP="00245F21">
            <w:pPr>
              <w:pStyle w:val="ISOClause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647BD0D4" w14:textId="77777777" w:rsidR="002C7A07" w:rsidRDefault="002C7A07" w:rsidP="00245F21">
            <w:pPr>
              <w:pStyle w:val="ISOComments"/>
              <w:spacing w:before="60" w:after="60" w:line="240" w:lineRule="auto"/>
              <w:rPr>
                <w:szCs w:val="18"/>
              </w:rPr>
            </w:pPr>
          </w:p>
        </w:tc>
        <w:tc>
          <w:tcPr>
            <w:tcW w:w="4709" w:type="dxa"/>
            <w:tcBorders>
              <w:top w:val="single" w:sz="6" w:space="0" w:color="auto"/>
              <w:bottom w:val="single" w:sz="6" w:space="0" w:color="auto"/>
            </w:tcBorders>
          </w:tcPr>
          <w:p w14:paraId="7D07464E" w14:textId="77777777" w:rsidR="002C7A07" w:rsidRDefault="002C7A07" w:rsidP="00245F21">
            <w:pPr>
              <w:pStyle w:val="ISOChange"/>
              <w:spacing w:before="60" w:after="60" w:line="240" w:lineRule="auto"/>
              <w:rPr>
                <w:szCs w:val="18"/>
              </w:rPr>
            </w:pPr>
          </w:p>
        </w:tc>
      </w:tr>
    </w:tbl>
    <w:p w14:paraId="09788D4B" w14:textId="77777777" w:rsidR="00A9693B" w:rsidRDefault="00A9693B" w:rsidP="00A9693B">
      <w:pPr>
        <w:rPr>
          <w:lang w:val="en-US"/>
        </w:rPr>
      </w:pPr>
    </w:p>
    <w:p w14:paraId="70D1236D" w14:textId="77777777" w:rsidR="00A9693B" w:rsidRDefault="00A9693B" w:rsidP="00A9693B">
      <w:pPr>
        <w:rPr>
          <w:lang w:val="en-US"/>
        </w:rPr>
      </w:pPr>
    </w:p>
    <w:p w14:paraId="2248FABF" w14:textId="77777777" w:rsidR="00A9693B" w:rsidRDefault="00A9693B" w:rsidP="00A9693B">
      <w:pPr>
        <w:rPr>
          <w:lang w:val="en-US"/>
        </w:rPr>
      </w:pPr>
    </w:p>
    <w:p w14:paraId="64C82576" w14:textId="77777777" w:rsidR="00A9693B" w:rsidRDefault="00A9693B" w:rsidP="00A9693B">
      <w:pPr>
        <w:rPr>
          <w:lang w:val="en-US"/>
        </w:rPr>
      </w:pPr>
    </w:p>
    <w:p w14:paraId="6D5202EC" w14:textId="77777777" w:rsidR="00A9693B" w:rsidRDefault="00A9693B" w:rsidP="00A9693B">
      <w:pPr>
        <w:rPr>
          <w:lang w:val="en-US"/>
        </w:rPr>
      </w:pPr>
    </w:p>
    <w:p w14:paraId="7E46F684" w14:textId="77777777" w:rsidR="00A9693B" w:rsidRDefault="00A9693B" w:rsidP="00A9693B">
      <w:pPr>
        <w:rPr>
          <w:lang w:val="en-US"/>
        </w:rPr>
      </w:pPr>
    </w:p>
    <w:p w14:paraId="036C1D9E" w14:textId="77777777" w:rsidR="00A9693B" w:rsidRDefault="00A9693B" w:rsidP="00A9693B">
      <w:pPr>
        <w:rPr>
          <w:lang w:val="en-US"/>
        </w:rPr>
      </w:pPr>
    </w:p>
    <w:p w14:paraId="65B8ED05" w14:textId="77777777" w:rsidR="00A9693B" w:rsidRDefault="00A9693B" w:rsidP="00A9693B">
      <w:pPr>
        <w:rPr>
          <w:lang w:val="en-US"/>
        </w:rPr>
      </w:pPr>
    </w:p>
    <w:p w14:paraId="0269C29F" w14:textId="77777777" w:rsidR="00A9693B" w:rsidRDefault="00A9693B" w:rsidP="00A9693B">
      <w:pPr>
        <w:rPr>
          <w:lang w:val="en-US"/>
        </w:rPr>
      </w:pPr>
    </w:p>
    <w:p w14:paraId="2E5BED28" w14:textId="77777777" w:rsidR="00A9693B" w:rsidRDefault="00A9693B" w:rsidP="00A9693B">
      <w:pPr>
        <w:rPr>
          <w:lang w:val="en-US"/>
        </w:rPr>
      </w:pPr>
    </w:p>
    <w:p w14:paraId="17A5F57F" w14:textId="77777777" w:rsidR="00A9693B" w:rsidRDefault="00A9693B" w:rsidP="00A9693B">
      <w:pPr>
        <w:rPr>
          <w:lang w:val="en-US"/>
        </w:rPr>
      </w:pPr>
    </w:p>
    <w:p w14:paraId="54C7CB13" w14:textId="77777777" w:rsidR="00A9693B" w:rsidRDefault="00A9693B" w:rsidP="00A9693B">
      <w:pPr>
        <w:rPr>
          <w:lang w:val="en-US"/>
        </w:rPr>
      </w:pPr>
    </w:p>
    <w:p w14:paraId="0FC66BC0" w14:textId="77777777" w:rsidR="00A9693B" w:rsidRPr="00B72A45" w:rsidRDefault="00A9693B" w:rsidP="00A9693B">
      <w:pPr>
        <w:rPr>
          <w:lang w:val="en-US"/>
        </w:rPr>
      </w:pPr>
    </w:p>
    <w:p w14:paraId="4A20620B" w14:textId="77777777" w:rsidR="00896C49" w:rsidRDefault="00896C49"/>
    <w:sectPr w:rsidR="00896C49" w:rsidSect="00B72A45">
      <w:headerReference w:type="default" r:id="rId9"/>
      <w:footerReference w:type="default" r:id="rId10"/>
      <w:pgSz w:w="16838" w:h="11906" w:orient="landscape"/>
      <w:pgMar w:top="1134" w:right="1701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7C70B" w14:textId="77777777" w:rsidR="00A9693B" w:rsidRDefault="00A9693B" w:rsidP="00A9693B">
      <w:r>
        <w:separator/>
      </w:r>
    </w:p>
  </w:endnote>
  <w:endnote w:type="continuationSeparator" w:id="0">
    <w:p w14:paraId="1ECA16B1" w14:textId="77777777" w:rsidR="00A9693B" w:rsidRDefault="00A9693B" w:rsidP="00A96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479"/>
      <w:gridCol w:w="4479"/>
      <w:gridCol w:w="4479"/>
    </w:tblGrid>
    <w:tr w:rsidR="086FBBF9" w14:paraId="4CD241EE" w14:textId="77777777" w:rsidTr="086FBBF9">
      <w:tc>
        <w:tcPr>
          <w:tcW w:w="4479" w:type="dxa"/>
        </w:tcPr>
        <w:p w14:paraId="15BAAB60" w14:textId="6187D372" w:rsidR="086FBBF9" w:rsidRDefault="086FBBF9" w:rsidP="086FBBF9">
          <w:pPr>
            <w:pStyle w:val="Sidehoved"/>
            <w:ind w:left="-115"/>
            <w:jc w:val="left"/>
          </w:pPr>
        </w:p>
      </w:tc>
      <w:tc>
        <w:tcPr>
          <w:tcW w:w="4479" w:type="dxa"/>
        </w:tcPr>
        <w:p w14:paraId="7D2722AE" w14:textId="54783FC6" w:rsidR="086FBBF9" w:rsidRDefault="086FBBF9" w:rsidP="086FBBF9">
          <w:pPr>
            <w:pStyle w:val="Sidehoved"/>
            <w:jc w:val="center"/>
          </w:pPr>
        </w:p>
      </w:tc>
      <w:tc>
        <w:tcPr>
          <w:tcW w:w="4479" w:type="dxa"/>
        </w:tcPr>
        <w:p w14:paraId="1A64DB58" w14:textId="12D671DB" w:rsidR="086FBBF9" w:rsidRDefault="086FBBF9" w:rsidP="086FBBF9">
          <w:pPr>
            <w:pStyle w:val="Sidehoved"/>
            <w:ind w:right="-115"/>
            <w:jc w:val="right"/>
          </w:pPr>
        </w:p>
      </w:tc>
    </w:tr>
  </w:tbl>
  <w:p w14:paraId="7AD5160B" w14:textId="4138C5AC" w:rsidR="086FBBF9" w:rsidRDefault="086FBBF9" w:rsidP="086FBBF9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8AAD3" w14:textId="77777777" w:rsidR="00A9693B" w:rsidRDefault="00A9693B" w:rsidP="00A9693B">
      <w:r>
        <w:separator/>
      </w:r>
    </w:p>
  </w:footnote>
  <w:footnote w:type="continuationSeparator" w:id="0">
    <w:p w14:paraId="7D113FF1" w14:textId="77777777" w:rsidR="00A9693B" w:rsidRDefault="00A9693B" w:rsidP="00A969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869" w:type="dxa"/>
      <w:tblInd w:w="747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V w:val="single" w:sz="6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2580"/>
      <w:gridCol w:w="4611"/>
      <w:gridCol w:w="4678"/>
    </w:tblGrid>
    <w:tr w:rsidR="00200A4A" w:rsidRPr="00DE295B" w14:paraId="1833BC4C" w14:textId="77777777" w:rsidTr="00C916E3">
      <w:trPr>
        <w:cantSplit/>
        <w:trHeight w:val="411"/>
      </w:trPr>
      <w:tc>
        <w:tcPr>
          <w:tcW w:w="2580" w:type="dxa"/>
          <w:tcBorders>
            <w:top w:val="nil"/>
            <w:left w:val="nil"/>
            <w:bottom w:val="nil"/>
            <w:right w:val="nil"/>
          </w:tcBorders>
        </w:tcPr>
        <w:p w14:paraId="20CF240F" w14:textId="77777777" w:rsidR="00200A4A" w:rsidRPr="00A9693B" w:rsidRDefault="00200A4A" w:rsidP="002F2CA1">
          <w:pPr>
            <w:pStyle w:val="ISOComments"/>
            <w:spacing w:before="60" w:after="60"/>
            <w:rPr>
              <w:rStyle w:val="MTEquationSection"/>
              <w:b/>
              <w:bCs/>
              <w:sz w:val="22"/>
              <w:lang w:val="da-DK"/>
            </w:rPr>
          </w:pPr>
          <w:r w:rsidRPr="00A9693B">
            <w:rPr>
              <w:rStyle w:val="MTEquationSection"/>
              <w:b/>
              <w:bCs/>
              <w:sz w:val="22"/>
              <w:lang w:val="da-DK"/>
            </w:rPr>
            <w:t>Kommentarskabelon</w:t>
          </w:r>
        </w:p>
      </w:tc>
      <w:tc>
        <w:tcPr>
          <w:tcW w:w="4611" w:type="dxa"/>
          <w:tcBorders>
            <w:top w:val="nil"/>
            <w:left w:val="nil"/>
            <w:bottom w:val="nil"/>
            <w:right w:val="nil"/>
          </w:tcBorders>
        </w:tcPr>
        <w:p w14:paraId="6F7F94C9" w14:textId="77BCCB46" w:rsidR="00200A4A" w:rsidRPr="00DE295B" w:rsidRDefault="00200A4A" w:rsidP="00C83187">
          <w:pPr>
            <w:pStyle w:val="ISOComments"/>
            <w:spacing w:before="60" w:after="60"/>
            <w:rPr>
              <w:b/>
              <w:bCs/>
              <w:lang w:val="da-DK"/>
            </w:rPr>
          </w:pPr>
          <w:proofErr w:type="spellStart"/>
          <w:r w:rsidRPr="00DE295B">
            <w:rPr>
              <w:b/>
              <w:bCs/>
              <w:lang w:val="da-DK"/>
            </w:rPr>
            <w:t>Cybersikkerhed</w:t>
          </w:r>
          <w:proofErr w:type="spellEnd"/>
          <w:r w:rsidRPr="00DE295B">
            <w:rPr>
              <w:b/>
              <w:bCs/>
              <w:lang w:val="da-DK"/>
            </w:rPr>
            <w:t xml:space="preserve"> i produkter</w:t>
          </w:r>
        </w:p>
      </w:tc>
      <w:tc>
        <w:tcPr>
          <w:tcW w:w="4678" w:type="dxa"/>
          <w:tcBorders>
            <w:top w:val="nil"/>
            <w:left w:val="nil"/>
            <w:bottom w:val="nil"/>
            <w:right w:val="nil"/>
          </w:tcBorders>
        </w:tcPr>
        <w:p w14:paraId="1A1E51C5" w14:textId="4D31A509" w:rsidR="00200A4A" w:rsidRPr="00DE295B" w:rsidRDefault="00200A4A" w:rsidP="00C83187">
          <w:pPr>
            <w:pStyle w:val="ISOComments"/>
            <w:spacing w:before="60" w:after="60"/>
            <w:rPr>
              <w:b/>
              <w:bCs/>
              <w:lang w:val="da-DK"/>
            </w:rPr>
          </w:pPr>
          <w:r>
            <w:rPr>
              <w:b/>
              <w:bCs/>
              <w:lang w:val="da-DK"/>
            </w:rPr>
            <w:t xml:space="preserve">Navn: </w:t>
          </w:r>
          <w:r w:rsidR="00C916E3">
            <w:rPr>
              <w:b/>
              <w:bCs/>
              <w:lang w:val="da-DK"/>
            </w:rPr>
            <w:br/>
            <w:t>Organisation:</w:t>
          </w:r>
        </w:p>
      </w:tc>
    </w:tr>
  </w:tbl>
  <w:p w14:paraId="13CB7F43" w14:textId="77777777" w:rsidR="00B72A45" w:rsidRPr="00C83187" w:rsidRDefault="00CF2BA4">
    <w:pPr>
      <w:pStyle w:val="Sidehoved"/>
      <w:rPr>
        <w:lang w:val="da-DK"/>
      </w:rPr>
    </w:pPr>
  </w:p>
  <w:p w14:paraId="00DDE40B" w14:textId="77777777" w:rsidR="002F2CA1" w:rsidRPr="00C83187" w:rsidRDefault="00CF2BA4">
    <w:pPr>
      <w:pStyle w:val="Sidehoved"/>
      <w:rPr>
        <w:lang w:val="da-DK"/>
      </w:rPr>
    </w:pPr>
  </w:p>
  <w:p w14:paraId="5B821E09" w14:textId="77777777" w:rsidR="002F2CA1" w:rsidRPr="00C83187" w:rsidRDefault="00CF2BA4">
    <w:pPr>
      <w:pStyle w:val="Sidehoved"/>
      <w:rPr>
        <w:lang w:val="da-DK"/>
      </w:rPr>
    </w:pPr>
  </w:p>
  <w:tbl>
    <w:tblPr>
      <w:tblW w:w="11836" w:type="dxa"/>
      <w:jc w:val="center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1268"/>
      <w:gridCol w:w="1134"/>
      <w:gridCol w:w="4678"/>
      <w:gridCol w:w="4756"/>
    </w:tblGrid>
    <w:tr w:rsidR="00370C81" w14:paraId="2921300F" w14:textId="77777777" w:rsidTr="00BA4C60">
      <w:trPr>
        <w:cantSplit/>
        <w:jc w:val="center"/>
      </w:trPr>
      <w:tc>
        <w:tcPr>
          <w:tcW w:w="1268" w:type="dxa"/>
        </w:tcPr>
        <w:p w14:paraId="29C72746" w14:textId="098E3A1F" w:rsidR="00370C81" w:rsidRDefault="00370C81" w:rsidP="00BA4C60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proofErr w:type="spellStart"/>
          <w:r>
            <w:rPr>
              <w:b/>
              <w:sz w:val="16"/>
            </w:rPr>
            <w:t>Lin</w:t>
          </w:r>
          <w:r w:rsidR="00BA4C60">
            <w:rPr>
              <w:b/>
              <w:sz w:val="16"/>
            </w:rPr>
            <w:t>i</w:t>
          </w:r>
          <w:r>
            <w:rPr>
              <w:b/>
              <w:sz w:val="16"/>
            </w:rPr>
            <w:t>enummer</w:t>
          </w:r>
          <w:proofErr w:type="spellEnd"/>
        </w:p>
        <w:p w14:paraId="583A6BDD" w14:textId="64EDB864" w:rsidR="00370C81" w:rsidRDefault="00370C81" w:rsidP="00BA4C60">
          <w:pPr>
            <w:keepLines/>
            <w:spacing w:after="60" w:line="190" w:lineRule="exact"/>
            <w:jc w:val="center"/>
            <w:rPr>
              <w:b/>
              <w:sz w:val="16"/>
            </w:rPr>
          </w:pPr>
          <w:r>
            <w:rPr>
              <w:bCs/>
              <w:sz w:val="16"/>
            </w:rPr>
            <w:t>(</w:t>
          </w:r>
          <w:proofErr w:type="spellStart"/>
          <w:r>
            <w:rPr>
              <w:bCs/>
              <w:sz w:val="16"/>
            </w:rPr>
            <w:t>f.eks</w:t>
          </w:r>
          <w:proofErr w:type="spellEnd"/>
          <w:r>
            <w:rPr>
              <w:bCs/>
              <w:sz w:val="16"/>
            </w:rPr>
            <w:t>. 17</w:t>
          </w:r>
          <w:r w:rsidR="004D372F">
            <w:rPr>
              <w:bCs/>
              <w:sz w:val="16"/>
            </w:rPr>
            <w:t>2</w:t>
          </w:r>
          <w:r>
            <w:rPr>
              <w:bCs/>
              <w:sz w:val="16"/>
            </w:rPr>
            <w:t>)</w:t>
          </w:r>
        </w:p>
      </w:tc>
      <w:tc>
        <w:tcPr>
          <w:tcW w:w="1134" w:type="dxa"/>
        </w:tcPr>
        <w:p w14:paraId="5448E968" w14:textId="5BC30D9A" w:rsidR="00370C81" w:rsidRDefault="004D372F" w:rsidP="00BA4C60">
          <w:pPr>
            <w:keepLines/>
            <w:spacing w:before="100" w:after="60" w:line="190" w:lineRule="exact"/>
            <w:jc w:val="center"/>
            <w:rPr>
              <w:b/>
              <w:sz w:val="16"/>
              <w:szCs w:val="16"/>
            </w:rPr>
          </w:pPr>
          <w:proofErr w:type="spellStart"/>
          <w:r>
            <w:rPr>
              <w:b/>
              <w:sz w:val="16"/>
              <w:szCs w:val="16"/>
            </w:rPr>
            <w:t>Afsnit</w:t>
          </w:r>
          <w:proofErr w:type="spellEnd"/>
        </w:p>
        <w:p w14:paraId="0C2F18BF" w14:textId="77777777" w:rsidR="00370C81" w:rsidRPr="00395636" w:rsidRDefault="00370C81" w:rsidP="00BA4C60">
          <w:pPr>
            <w:keepLines/>
            <w:spacing w:after="60" w:line="190" w:lineRule="exact"/>
            <w:jc w:val="center"/>
            <w:rPr>
              <w:b/>
              <w:sz w:val="16"/>
              <w:szCs w:val="16"/>
            </w:rPr>
          </w:pPr>
          <w:r>
            <w:rPr>
              <w:bCs/>
              <w:sz w:val="16"/>
            </w:rPr>
            <w:t>(</w:t>
          </w:r>
          <w:proofErr w:type="spellStart"/>
          <w:r>
            <w:rPr>
              <w:bCs/>
              <w:sz w:val="16"/>
            </w:rPr>
            <w:t>f.eks</w:t>
          </w:r>
          <w:proofErr w:type="spellEnd"/>
          <w:r>
            <w:rPr>
              <w:bCs/>
              <w:sz w:val="16"/>
            </w:rPr>
            <w:t>. 3.1)</w:t>
          </w:r>
        </w:p>
      </w:tc>
      <w:tc>
        <w:tcPr>
          <w:tcW w:w="4678" w:type="dxa"/>
        </w:tcPr>
        <w:p w14:paraId="03A715DD" w14:textId="77777777" w:rsidR="00370C81" w:rsidRDefault="00370C81" w:rsidP="00BA4C60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proofErr w:type="spellStart"/>
          <w:r>
            <w:rPr>
              <w:b/>
              <w:sz w:val="16"/>
            </w:rPr>
            <w:t>Kommentar</w:t>
          </w:r>
          <w:proofErr w:type="spellEnd"/>
        </w:p>
      </w:tc>
      <w:tc>
        <w:tcPr>
          <w:tcW w:w="4756" w:type="dxa"/>
        </w:tcPr>
        <w:p w14:paraId="3BFE62CD" w14:textId="77777777" w:rsidR="00370C81" w:rsidRDefault="00370C81" w:rsidP="00BA4C60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proofErr w:type="spellStart"/>
          <w:r>
            <w:rPr>
              <w:b/>
              <w:sz w:val="16"/>
            </w:rPr>
            <w:t>Foreslåede</w:t>
          </w:r>
          <w:proofErr w:type="spellEnd"/>
          <w:r>
            <w:rPr>
              <w:b/>
              <w:sz w:val="16"/>
            </w:rPr>
            <w:t xml:space="preserve"> </w:t>
          </w:r>
          <w:proofErr w:type="spellStart"/>
          <w:r>
            <w:rPr>
              <w:b/>
              <w:sz w:val="16"/>
            </w:rPr>
            <w:t>ændringer</w:t>
          </w:r>
          <w:proofErr w:type="spellEnd"/>
        </w:p>
      </w:tc>
    </w:tr>
  </w:tbl>
  <w:p w14:paraId="7A92F145" w14:textId="77777777" w:rsidR="002F2CA1" w:rsidRDefault="00CF2BA4">
    <w:pPr>
      <w:pStyle w:val="Sidehov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1304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U2MzQ2MzU2NTdX0lEKTi0uzszPAykwrgUAmPHXKiwAAAA="/>
  </w:docVars>
  <w:rsids>
    <w:rsidRoot w:val="00A9693B"/>
    <w:rsid w:val="00200A4A"/>
    <w:rsid w:val="002C7A07"/>
    <w:rsid w:val="00370C81"/>
    <w:rsid w:val="004D372F"/>
    <w:rsid w:val="007A7417"/>
    <w:rsid w:val="00896C49"/>
    <w:rsid w:val="00A9693B"/>
    <w:rsid w:val="00BA4C60"/>
    <w:rsid w:val="00C916E3"/>
    <w:rsid w:val="00CF2BA4"/>
    <w:rsid w:val="00DE295B"/>
    <w:rsid w:val="00EE58A9"/>
    <w:rsid w:val="086FB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7CD8CED"/>
  <w15:chartTrackingRefBased/>
  <w15:docId w15:val="{01D73F22-B02E-4C5A-9EA2-9F9F92F9A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93B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ISOClause">
    <w:name w:val="ISO_Clause"/>
    <w:basedOn w:val="Normal"/>
    <w:rsid w:val="00A9693B"/>
    <w:pPr>
      <w:spacing w:before="210" w:line="210" w:lineRule="exact"/>
      <w:jc w:val="left"/>
    </w:pPr>
    <w:rPr>
      <w:sz w:val="18"/>
    </w:rPr>
  </w:style>
  <w:style w:type="paragraph" w:customStyle="1" w:styleId="ISOParagraph">
    <w:name w:val="ISO_Paragraph"/>
    <w:basedOn w:val="Normal"/>
    <w:rsid w:val="00A9693B"/>
    <w:pPr>
      <w:spacing w:before="210" w:line="210" w:lineRule="exact"/>
      <w:jc w:val="left"/>
    </w:pPr>
    <w:rPr>
      <w:sz w:val="18"/>
    </w:rPr>
  </w:style>
  <w:style w:type="paragraph" w:customStyle="1" w:styleId="ISOComments">
    <w:name w:val="ISO_Comments"/>
    <w:basedOn w:val="Normal"/>
    <w:rsid w:val="00A9693B"/>
    <w:pPr>
      <w:spacing w:before="210" w:line="210" w:lineRule="exact"/>
      <w:jc w:val="left"/>
    </w:pPr>
    <w:rPr>
      <w:sz w:val="18"/>
    </w:rPr>
  </w:style>
  <w:style w:type="paragraph" w:customStyle="1" w:styleId="ISOChange">
    <w:name w:val="ISO_Change"/>
    <w:basedOn w:val="Normal"/>
    <w:rsid w:val="00A9693B"/>
    <w:pPr>
      <w:spacing w:before="210" w:line="210" w:lineRule="exact"/>
      <w:jc w:val="left"/>
    </w:pPr>
    <w:rPr>
      <w:sz w:val="18"/>
    </w:rPr>
  </w:style>
  <w:style w:type="paragraph" w:styleId="NormalWeb">
    <w:name w:val="Normal (Web)"/>
    <w:basedOn w:val="Normal"/>
    <w:uiPriority w:val="99"/>
    <w:unhideWhenUsed/>
    <w:rsid w:val="00A9693B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da-DK" w:eastAsia="da-DK"/>
    </w:rPr>
  </w:style>
  <w:style w:type="paragraph" w:styleId="Sidehoved">
    <w:name w:val="header"/>
    <w:basedOn w:val="Normal"/>
    <w:link w:val="SidehovedTegn"/>
    <w:uiPriority w:val="99"/>
    <w:unhideWhenUsed/>
    <w:rsid w:val="00A9693B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A9693B"/>
    <w:rPr>
      <w:rFonts w:ascii="Arial" w:eastAsia="Times New Roman" w:hAnsi="Arial" w:cs="Times New Roman"/>
      <w:szCs w:val="20"/>
      <w:lang w:val="en-GB"/>
    </w:rPr>
  </w:style>
  <w:style w:type="paragraph" w:customStyle="1" w:styleId="ISOSecretObservations">
    <w:name w:val="ISO_Secret_Observations"/>
    <w:basedOn w:val="Normal"/>
    <w:rsid w:val="00A9693B"/>
    <w:pPr>
      <w:spacing w:before="210" w:line="210" w:lineRule="exact"/>
      <w:jc w:val="left"/>
    </w:pPr>
    <w:rPr>
      <w:sz w:val="18"/>
    </w:rPr>
  </w:style>
  <w:style w:type="character" w:customStyle="1" w:styleId="MTEquationSection">
    <w:name w:val="MTEquationSection"/>
    <w:rsid w:val="00A9693B"/>
    <w:rPr>
      <w:vanish w:val="0"/>
      <w:color w:val="FF0000"/>
      <w:sz w:val="16"/>
    </w:rPr>
  </w:style>
  <w:style w:type="paragraph" w:styleId="Sidefod">
    <w:name w:val="footer"/>
    <w:basedOn w:val="Normal"/>
    <w:link w:val="SidefodTegn"/>
    <w:uiPriority w:val="99"/>
    <w:unhideWhenUsed/>
    <w:rsid w:val="00A9693B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A9693B"/>
    <w:rPr>
      <w:rFonts w:ascii="Arial" w:eastAsia="Times New Roman" w:hAnsi="Arial" w:cs="Times New Roman"/>
      <w:szCs w:val="20"/>
      <w:lang w:val="en-GB"/>
    </w:rPr>
  </w:style>
  <w:style w:type="table" w:styleId="Tabel-Gitter">
    <w:name w:val="Table Grid"/>
    <w:basedOn w:val="Tabel-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9990EAADA69943A3AC051D5F18C44C" ma:contentTypeVersion="7" ma:contentTypeDescription="Create a new document." ma:contentTypeScope="" ma:versionID="26d76c5be02f79966bc281e503bb6f87">
  <xsd:schema xmlns:xsd="http://www.w3.org/2001/XMLSchema" xmlns:xs="http://www.w3.org/2001/XMLSchema" xmlns:p="http://schemas.microsoft.com/office/2006/metadata/properties" xmlns:ns2="8117f78a-926d-42cd-b596-d1d5cfccf555" targetNamespace="http://schemas.microsoft.com/office/2006/metadata/properties" ma:root="true" ma:fieldsID="a9d50d8568af22a97639ce9fbe95d34c" ns2:_="">
    <xsd:import namespace="8117f78a-926d-42cd-b596-d1d5cfccf5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7f78a-926d-42cd-b596-d1d5cfccf5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7EDBEE-01CA-49AD-832E-46F569E003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5517AD-F99A-45C7-8A17-F5EA81F26747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8117f78a-926d-42cd-b596-d1d5cfccf555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A77B8B2-924A-40E2-9C46-0048C9C3DB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17f78a-926d-42cd-b596-d1d5cfccf5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</Words>
  <Characters>103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tte Klint Heede</dc:creator>
  <cp:keywords/>
  <dc:description/>
  <cp:lastModifiedBy>Berit Aadal</cp:lastModifiedBy>
  <cp:revision>12</cp:revision>
  <dcterms:created xsi:type="dcterms:W3CDTF">2020-01-03T12:03:00Z</dcterms:created>
  <dcterms:modified xsi:type="dcterms:W3CDTF">2021-10-12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9990EAADA69943A3AC051D5F18C44C</vt:lpwstr>
  </property>
</Properties>
</file>